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scholarship-application-letter"/>
    <w:p>
      <w:pPr>
        <w:pStyle w:val="Heading1"/>
      </w:pPr>
      <w:r>
        <w:t xml:space="preserve">SCHOLARSHIP APPLICATION LETTER</w:t>
      </w:r>
    </w:p>
    <w:p>
      <w:pPr>
        <w:pStyle w:val="FirstParagraph"/>
      </w:pPr>
      <w:r>
        <w:t xml:space="preserve">For Welding Career Advancement in United States Miami</w:t>
      </w:r>
    </w:p>
    <w:bookmarkEnd w:id="20"/>
    <w:p>
      <w:pPr>
        <w:pStyle w:val="BodyText"/>
      </w:pPr>
      <w:r>
        <w:t xml:space="preserve">[Your Full Name]</w:t>
      </w:r>
    </w:p>
    <w:p>
      <w:pPr>
        <w:pStyle w:val="BodyText"/>
      </w:pPr>
      <w:r>
        <w:t xml:space="preserve">[Your Address]</w:t>
      </w:r>
    </w:p>
    <w:p>
      <w:pPr>
        <w:pStyle w:val="BodyText"/>
      </w:pPr>
      <w:r>
        <w:t xml:space="preserve">Miami, FL [Postal Code]</w:t>
      </w:r>
    </w:p>
    <w:p>
      <w:pPr>
        <w:pStyle w:val="BodyText"/>
      </w:pPr>
      <w:r>
        <w:t xml:space="preserve">[Email Address]</w:t>
      </w:r>
    </w:p>
    <w:p>
      <w:pPr>
        <w:pStyle w:val="BodyText"/>
      </w:pPr>
      <w:r>
        <w:t xml:space="preserve">[Phone Number]</w:t>
      </w:r>
    </w:p>
    <w:p>
      <w:pPr>
        <w:pStyle w:val="BodyText"/>
      </w:pPr>
      <w:r>
        <w:rPr>
          <w:bCs/>
          <w:b/>
        </w:rPr>
        <w:t xml:space="preserve">Date:</w:t>
      </w:r>
      <w:r>
        <w:t xml:space="preserve"> </w:t>
      </w:r>
      <w:r>
        <w:t xml:space="preserve">October 26, 2023</w:t>
      </w:r>
    </w:p>
    <w:p>
      <w:pPr>
        <w:pStyle w:val="BodyText"/>
      </w:pPr>
      <w:r>
        <w:rPr>
          <w:bCs/>
          <w:b/>
        </w:rPr>
        <w:t xml:space="preserve">Committee for Educational Advancement in Skilled Trades</w:t>
      </w:r>
    </w:p>
    <w:p>
      <w:pPr>
        <w:pStyle w:val="BodyText"/>
      </w:pPr>
      <w:r>
        <w:t xml:space="preserve">Miami Vocational Scholarship Foundation</w:t>
      </w:r>
    </w:p>
    <w:p>
      <w:pPr>
        <w:pStyle w:val="BodyText"/>
      </w:pPr>
      <w:r>
        <w:t xml:space="preserve">1200 Brickell Avenue, Suite 1400</w:t>
      </w:r>
    </w:p>
    <w:p>
      <w:pPr>
        <w:pStyle w:val="BodyText"/>
      </w:pPr>
      <w:r>
        <w:t xml:space="preserve">Miami, FL 33131</w:t>
      </w:r>
    </w:p>
    <w:bookmarkStart w:id="22" w:name="X2fddfa3414fde12c196ceb7822d25cfb7c08664"/>
    <w:p>
      <w:pPr>
        <w:pStyle w:val="Heading2"/>
      </w:pPr>
      <w:r>
        <w:t xml:space="preserve">SUBJECT: FORMAL APPLICATION FOR WELDER SCHOLARSHIP AT MIAMI VOCATIONAL INSTITUTE</w:t>
      </w:r>
    </w:p>
    <w:p>
      <w:pPr>
        <w:pStyle w:val="FirstParagraph"/>
      </w:pPr>
      <w:r>
        <w:t xml:space="preserve">Dear Esteemed Scholarship Committee,</w:t>
      </w:r>
    </w:p>
    <w:p>
      <w:pPr>
        <w:pStyle w:val="BodyText"/>
      </w:pPr>
      <w:r>
        <w:t xml:space="preserve">I am writing this Scholarship Application Letter with profound enthusiasm to apply for the prestigious Welder Advancement Scholarship at the Miami Vocational Institute. As a dedicated aspiring welder deeply committed to building a sustainable career within the United States Miami landscape, I believe this opportunity represents not merely financial assistance but a transformative pathway toward professional excellence in one of America's most dynamic industrial hubs. My journey toward welding mastery has been fueled by both personal determination and an acute awareness of Miami's unique economic needs where skilled welders are the backbone of our city's infrastructure.</w:t>
      </w:r>
    </w:p>
    <w:p>
      <w:pPr>
        <w:pStyle w:val="BodyText"/>
      </w:pPr>
      <w:r>
        <w:t xml:space="preserve">Having grown up witnessing the relentless construction boom along Miami's waterfront, I developed an early fascination with structural integrity and craftsmanship. The iconic buildings of Downtown Miami, the expansive PortMiami shipping facilities, and the ever-expanding renewable energy projects on our coast all depend on precision welding – a craft I am determined to master. Unlike many in my community who face barriers to skilled trade education due to financial constraints, I have spent years working odd jobs while self-studying metallurgy fundamentals through free online resources. However, formal certification is non-negotiable for advancing beyond entry-level work in Miami's competitive welding sector. This Scholarship Application Letter is my earnest plea to join the next cohort of certified professionals who will shape South Florida's future.</w:t>
      </w:r>
    </w:p>
    <w:p>
      <w:pPr>
        <w:pStyle w:val="BodyText"/>
      </w:pPr>
      <w:r>
        <w:t xml:space="preserve">The importance of this Welder scholarship cannot be overstated in the context of United States Miami. As a city experiencing unprecedented growth (with over 30% increase in construction jobs since 2019), we face a critical shortage of qualified welders certified to handle the specialized requirements of coastal environments. Saltwater corrosion, hurricane-resistant structures, and complex marine infrastructure demand welders with advanced training – precisely what Miami Vocational Institute provides through its nationally accredited program. I have researched extensively and confirm that this institute offers the only comprehensive curriculum in South Florida addressing these unique challenges through courses like "Corrosion-Resistant Welding Techniques" and "Marine Structural Fabrication," which are unavailable elsewhere in Miami.</w:t>
      </w:r>
    </w:p>
    <w:p>
      <w:pPr>
        <w:pStyle w:val="BodyText"/>
      </w:pPr>
      <w:r>
        <w:t xml:space="preserve">My professional journey has been defined by resilience. After graduating high school with honors, I pursued an apprenticeship at a local fabrication shop, where I honed my hand-eye coordination and work ethic under demanding conditions. Though I earned minimum wage while working 60-hour weeks, I consistently volunteered for complex welding tasks – including repairing heavy machinery at the Miami International Airport's cargo facilities. This experience revealed not only my aptitude for welding but also the industry's urgent need for culturally competent technicians who understand Miami's diverse workplace environment. My goal is to become a leader in sustainable construction practices, specifically focusing on eco-friendly structural solutions that protect our fragile coastline – a mission aligning perfectly with Miami's Vision 2040 sustainability initiative.</w:t>
      </w:r>
    </w:p>
    <w:p>
      <w:pPr>
        <w:pStyle w:val="BodyText"/>
      </w:pPr>
      <w:r>
        <w:t xml:space="preserve">Financial barriers have been my most significant obstacle. As the eldest of three siblings supporting aging parents, I cannot afford the $8,500 tuition for the advanced welding certification program without assistance. My family's modest income (approximately $35,000 annually) means every dollar must be strategically invested in a career that ensures long-term stability. This Scholarship Application Letter is my commitment to maximizing this opportunity: I will maintain a 3.8 GPA while completing all required coursework, participate in the institute's community outreach programs at local trade schools, and commit to working 10 hours weekly at the Miami Vocational Institute's fabrication lab to support other students. The scholarship would allow me to dedicate full attention to mastering techniques like TIG welding for stainless steel – a skill desperately needed for the new hospital complexes rising in Coral Gables.</w:t>
      </w:r>
    </w:p>
    <w:p>
      <w:pPr>
        <w:pStyle w:val="BodyText"/>
      </w:pPr>
      <w:r>
        <w:t xml:space="preserve">What sets my application apart is my community perspective. Having grown up in Little Haiti, I understand how vocational training bridges opportunity gaps for underrepresented groups in trades. I've already initiated "Welding Mentorship Circles" at two Miami public high schools, where I demonstrate basic techniques to students from similar backgrounds – proving that welders aren't just mechanics but innovators shaping our city's skyline. This scholarship would empower me to scale these efforts while earning credentials that qualify me for positions with major contractors like Hensel Phelps and Skanska, who prioritize local hiring in their Miami projects.</w:t>
      </w:r>
    </w:p>
    <w:p>
      <w:pPr>
        <w:pStyle w:val="BodyText"/>
      </w:pPr>
      <w:r>
        <w:t xml:space="preserve">I am particularly drawn to the United States Miami environment because it represents where welding transcends labor – it becomes civic responsibility. When I repaired a bridge support beam during Hurricane Ian's aftermath (working alongside City of Miami emergency response teams), I witnessed how welders literally hold communities together during crises. This isn't just a job; it's a calling to contribute to the resilience that defines Miami. My application reflects this understanding: every technical skill mastered serves not only my career but also the safety and progress of our city.</w:t>
      </w:r>
    </w:p>
    <w:p>
      <w:pPr>
        <w:pStyle w:val="BodyText"/>
      </w:pPr>
      <w:r>
        <w:t xml:space="preserve">Upon completing certification, I plan to join Miami's "Green Construction Alliance" as a certified welder specializing in solar infrastructure installation – a field projected to grow 18% in Florida by 2026. My ultimate goal is to establish an apprentice program for at-risk youth through the Miami Welders Guild, ensuring that future generations have the same opportunity I now seek. This scholarship isn't merely an investment in my future; it's a catalyst for community-wide prosperity where skilled welders like me become architects of Miami's sustainable legacy.</w:t>
      </w:r>
    </w:p>
    <w:p>
      <w:pPr>
        <w:pStyle w:val="BodyText"/>
      </w:pPr>
      <w:r>
        <w:t xml:space="preserve">As you review this Scholarship Application Letter, please consider that in Miami, a welder is far more than a tradesperson – we are the unseen artisans who build our city's resilience. With your support, I will honor that responsibility by becoming not just a certified Welder in United States Miami, but an ambassador for excellence in every piece of steel I shape. Thank you for considering how this scholarship will transform my life and empower me to serve South Florida with pride and precision.</w:t>
      </w:r>
    </w:p>
    <w:p>
      <w:pPr>
        <w:pStyle w:val="BodyText"/>
      </w:pPr>
      <w:r>
        <w:t xml:space="preserve">Respectfully submitted,</w:t>
      </w:r>
    </w:p>
    <w:bookmarkStart w:id="21" w:name="your-full-name"/>
    <w:p>
      <w:pPr>
        <w:pStyle w:val="Heading3"/>
      </w:pPr>
      <w:r>
        <w:t xml:space="preserve">[Your Full Name]</w:t>
      </w:r>
    </w:p>
    <w:p>
      <w:pPr>
        <w:pStyle w:val="FirstParagraph"/>
      </w:pPr>
      <w:r>
        <w:t xml:space="preserve">Aspiring Certified Welder | United States Miami Community Advocate</w:t>
      </w:r>
    </w:p>
    <w:bookmarkEnd w:id="21"/>
    <w:p>
      <w:pPr>
        <w:pStyle w:val="BodyText"/>
      </w:pPr>
      <w:r>
        <w:t xml:space="preserve">This Scholarship Application Letter is submitted for the Miami Vocational Institute Advanced Welding Certification Program (2024-2025 Cohort)</w:t>
      </w:r>
    </w:p>
    <w:p>
      <w:pPr>
        <w:pStyle w:val="BodyText"/>
      </w:pPr>
      <w:r>
        <w:t xml:space="preserve">Word Count: 868</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 United States Miami</dc:title>
  <dc:creator/>
  <dc:language>en</dc:language>
  <cp:keywords/>
  <dcterms:created xsi:type="dcterms:W3CDTF">2025-12-10T09:18:16Z</dcterms:created>
  <dcterms:modified xsi:type="dcterms:W3CDTF">2025-12-10T09:18:16Z</dcterms:modified>
</cp:coreProperties>
</file>

<file path=docProps/custom.xml><?xml version="1.0" encoding="utf-8"?>
<Properties xmlns="http://schemas.openxmlformats.org/officeDocument/2006/custom-properties" xmlns:vt="http://schemas.openxmlformats.org/officeDocument/2006/docPropsVTypes"/>
</file>